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</w:t>
      </w:r>
      <w:r>
        <w:t xml:space="preserve"> </w:t>
      </w:r>
      <w:r>
        <w:t xml:space="preserve">Tracker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This report shows pecentage change by: Total (segment); Total (group); and Week (period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cker-word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llars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rs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urUser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temsPur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llItemsPc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93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2.0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6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-4.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9.46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12.38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.74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6.0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4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9.99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68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4.93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54.48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.4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2.8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6.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5.82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4.6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7.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1.49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9.96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5.46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43.22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34.84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26.92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-10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37.1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-29.73</w:t>
            </w:r>
          </w:p>
        </w:tc>
        <w:tc>
          <w:p>
            <w:pPr>
              <w:pStyle w:val="Compact"/>
              <w:jc w:val="right"/>
            </w:pPr>
            <w:r>
              <w:t xml:space="preserve">-4.40</w:t>
            </w:r>
          </w:p>
        </w:tc>
        <w:tc>
          <w:p>
            <w:pPr>
              <w:pStyle w:val="Compact"/>
              <w:jc w:val="right"/>
            </w:pPr>
            <w:r>
              <w:t xml:space="preserve">-8.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7.5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.47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.9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7.8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8.83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Tracker Report</dc:title>
  <dc:creator/>
  <cp:keywords/>
  <dcterms:created xsi:type="dcterms:W3CDTF">2018-08-08T16:15:06Z</dcterms:created>
  <dcterms:modified xsi:type="dcterms:W3CDTF">2018-08-08T16:15:06Z</dcterms:modified>
</cp:coreProperties>
</file>